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A5A47" w:rsidRDefault="00002238">
      <w:pPr>
        <w:pStyle w:val="Heading1"/>
      </w:pPr>
      <w:r>
        <w:t>##</w:t>
      </w:r>
      <w:r w:rsidR="00A138B2">
        <w:t xml:space="preserve">### </w:t>
      </w:r>
      <w:r w:rsidR="006645F4">
        <w:t>Results Outline</w:t>
      </w:r>
    </w:p>
    <w:p w:rsidR="00AA5A47" w:rsidRDefault="00AA5A47">
      <w:pPr>
        <w:pStyle w:val="Standard"/>
      </w:pPr>
    </w:p>
    <w:p w:rsidR="00AA5A47" w:rsidRDefault="00255794">
      <w:pPr>
        <w:pStyle w:val="Standard"/>
      </w:pPr>
      <w:r>
        <w:t>ToDo,</w:t>
      </w:r>
    </w:p>
    <w:p w:rsidR="00C404AF" w:rsidRDefault="00C404AF">
      <w:pPr>
        <w:pStyle w:val="Standard"/>
      </w:pPr>
      <w:r>
        <w:t>-Write full sentences for all sections</w:t>
      </w:r>
    </w:p>
    <w:p w:rsidR="00C404AF" w:rsidRDefault="00C404AF">
      <w:pPr>
        <w:pStyle w:val="Heading1"/>
      </w:pPr>
    </w:p>
    <w:p w:rsidR="00AA5A47" w:rsidRDefault="006645F4">
      <w:pPr>
        <w:pStyle w:val="Heading1"/>
      </w:pPr>
      <w:r>
        <w:t>#### getting data // the final data set</w:t>
      </w:r>
    </w:p>
    <w:p w:rsidR="006645F4" w:rsidRDefault="006645F4">
      <w:pPr>
        <w:pStyle w:val="Standard"/>
        <w:tabs>
          <w:tab w:val="left" w:pos="1515"/>
        </w:tabs>
      </w:pPr>
    </w:p>
    <w:p w:rsidR="006645F4" w:rsidRDefault="006645F4">
      <w:pPr>
        <w:pStyle w:val="Standard"/>
        <w:tabs>
          <w:tab w:val="left" w:pos="1515"/>
        </w:tabs>
      </w:pPr>
      <w:r>
        <w:t>X number of mice used</w:t>
      </w:r>
    </w:p>
    <w:p w:rsidR="006645F4" w:rsidRDefault="006645F4">
      <w:pPr>
        <w:pStyle w:val="Standard"/>
        <w:tabs>
          <w:tab w:val="left" w:pos="1515"/>
        </w:tabs>
      </w:pPr>
      <w:r>
        <w:t>Number of cells, number of cells removed</w:t>
      </w:r>
    </w:p>
    <w:p w:rsidR="006645F4" w:rsidRDefault="006645F4">
      <w:pPr>
        <w:pStyle w:val="Standard"/>
        <w:tabs>
          <w:tab w:val="left" w:pos="1515"/>
        </w:tabs>
      </w:pPr>
      <w:r>
        <w:t>-repeatability</w:t>
      </w:r>
    </w:p>
    <w:p w:rsidR="006645F4" w:rsidRDefault="006645F4">
      <w:pPr>
        <w:pStyle w:val="Standard"/>
        <w:tabs>
          <w:tab w:val="left" w:pos="1515"/>
        </w:tabs>
      </w:pPr>
      <w:r>
        <w:t>-checking normality</w:t>
      </w:r>
    </w:p>
    <w:p w:rsidR="00AA5A47" w:rsidRDefault="006645F4">
      <w:pPr>
        <w:pStyle w:val="Standard"/>
        <w:tabs>
          <w:tab w:val="left" w:pos="1515"/>
        </w:tabs>
      </w:pPr>
      <w:r>
        <w:t>-technical effects</w:t>
      </w:r>
      <w:r w:rsidR="00A138B2">
        <w:tab/>
      </w:r>
    </w:p>
    <w:p w:rsidR="00AA5A47" w:rsidRDefault="00AA5A47">
      <w:pPr>
        <w:pStyle w:val="Heading1"/>
      </w:pPr>
    </w:p>
    <w:p w:rsidR="00AA5A47" w:rsidRDefault="00A138B2" w:rsidP="00813365">
      <w:pPr>
        <w:pStyle w:val="Heading1"/>
      </w:pPr>
      <w:r>
        <w:t xml:space="preserve">#### </w:t>
      </w:r>
      <w:r w:rsidR="000F5386">
        <w:t>Describe</w:t>
      </w:r>
      <w:r w:rsidR="006F3B1D">
        <w:t xml:space="preserve"> the main tables (main pattern)</w:t>
      </w:r>
    </w:p>
    <w:p w:rsidR="00AA5A47" w:rsidRDefault="00AA5A47">
      <w:pPr>
        <w:pStyle w:val="Standard"/>
      </w:pPr>
      <w:bookmarkStart w:id="0" w:name="_GoBack"/>
      <w:bookmarkEnd w:id="0"/>
    </w:p>
    <w:p w:rsidR="00AA5A47" w:rsidRDefault="00AA5A47">
      <w:pPr>
        <w:pStyle w:val="Standard"/>
      </w:pPr>
    </w:p>
    <w:p w:rsidR="006F3B1D" w:rsidRDefault="006F3B1D">
      <w:pPr>
        <w:pStyle w:val="Standard"/>
      </w:pPr>
      <w:r>
        <w:t>Proportions of chromosome classes</w:t>
      </w:r>
    </w:p>
    <w:p w:rsidR="006F3B1D" w:rsidRDefault="006F3B1D">
      <w:pPr>
        <w:pStyle w:val="Standard"/>
      </w:pPr>
      <w:r>
        <w:tab/>
        <w:t>Musc males are distinct from musc females and dom males</w:t>
      </w:r>
    </w:p>
    <w:p w:rsidR="006F3B1D" w:rsidRDefault="006F3B1D">
      <w:pPr>
        <w:pStyle w:val="Standard"/>
      </w:pPr>
      <w:r>
        <w:t>(sex specific increase)</w:t>
      </w:r>
    </w:p>
    <w:p w:rsidR="00AA5A47" w:rsidRDefault="006F3B1D">
      <w:pPr>
        <w:pStyle w:val="Heading1"/>
      </w:pPr>
      <w:r>
        <w:t>#### Describe the mixed model</w:t>
      </w:r>
    </w:p>
    <w:p w:rsidR="00AA5A47" w:rsidRDefault="00AA5A47">
      <w:pPr>
        <w:pStyle w:val="Standard"/>
      </w:pPr>
    </w:p>
    <w:p w:rsidR="00AA5A47" w:rsidRDefault="006F3B1D" w:rsidP="006F3B1D">
      <w:pPr>
        <w:pStyle w:val="FirstParagraph"/>
        <w:spacing w:before="0" w:line="360" w:lineRule="auto"/>
      </w:pPr>
      <w:r>
        <w:t>Subspecies effects,</w:t>
      </w:r>
    </w:p>
    <w:p w:rsidR="006F3B1D" w:rsidRPr="00F36170" w:rsidRDefault="006F3B1D" w:rsidP="006F3B1D">
      <w:pPr>
        <w:pStyle w:val="FirstParagraph"/>
        <w:spacing w:before="0" w:line="360" w:lineRule="auto"/>
        <w:rPr>
          <w:b/>
        </w:rPr>
      </w:pPr>
      <w:r>
        <w:t>Sex effects</w:t>
      </w:r>
    </w:p>
    <w:p w:rsidR="00AA5A47" w:rsidRDefault="006F3B1D">
      <w:pPr>
        <w:pStyle w:val="Standard"/>
      </w:pPr>
      <w:r>
        <w:t>(think about the table that will be used)</w:t>
      </w:r>
    </w:p>
    <w:p w:rsidR="00AA5A47" w:rsidRDefault="006F3B1D">
      <w:pPr>
        <w:pStyle w:val="Heading1"/>
      </w:pPr>
      <w:r>
        <w:t>#### DMC1</w:t>
      </w:r>
    </w:p>
    <w:p w:rsidR="00AA5A47" w:rsidRDefault="00AA5A47">
      <w:pPr>
        <w:pStyle w:val="Standard"/>
      </w:pPr>
    </w:p>
    <w:p w:rsidR="00306864" w:rsidRDefault="00306864">
      <w:pPr>
        <w:pStyle w:val="Standard"/>
      </w:pPr>
    </w:p>
    <w:p w:rsidR="00306864" w:rsidRDefault="00306864">
      <w:pPr>
        <w:pStyle w:val="Standard"/>
      </w:pPr>
    </w:p>
    <w:p w:rsidR="00AA5A47" w:rsidRDefault="00AA5A47">
      <w:pPr>
        <w:pStyle w:val="Standard"/>
      </w:pPr>
    </w:p>
    <w:p w:rsidR="00AA5A47" w:rsidRDefault="00AA5A47">
      <w:pPr>
        <w:pStyle w:val="Standard"/>
      </w:pPr>
    </w:p>
    <w:p w:rsidR="00AA5A47" w:rsidRDefault="00AA5A47">
      <w:pPr>
        <w:pStyle w:val="Standard"/>
      </w:pPr>
    </w:p>
    <w:sectPr w:rsidR="00AA5A4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28B8" w:rsidRDefault="00F228B8">
      <w:pPr>
        <w:spacing w:after="0" w:line="240" w:lineRule="auto"/>
      </w:pPr>
      <w:r>
        <w:separator/>
      </w:r>
    </w:p>
  </w:endnote>
  <w:endnote w:type="continuationSeparator" w:id="0">
    <w:p w:rsidR="00F228B8" w:rsidRDefault="00F22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F">
    <w:altName w:val="Times New Roman"/>
    <w:charset w:val="00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28B8" w:rsidRDefault="00F228B8">
      <w:pPr>
        <w:spacing w:after="0" w:line="240" w:lineRule="auto"/>
      </w:pPr>
      <w:r>
        <w:rPr>
          <w:color w:val="000000"/>
        </w:rPr>
        <w:separator/>
      </w:r>
    </w:p>
  </w:footnote>
  <w:footnote w:type="continuationSeparator" w:id="0">
    <w:p w:rsidR="00F228B8" w:rsidRDefault="00F22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9A217C8"/>
    <w:multiLevelType w:val="multilevel"/>
    <w:tmpl w:val="118C702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1" w15:restartNumberingAfterBreak="0">
    <w:nsid w:val="1F5A7DF9"/>
    <w:multiLevelType w:val="hybridMultilevel"/>
    <w:tmpl w:val="1E3643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9C79B4"/>
    <w:multiLevelType w:val="multilevel"/>
    <w:tmpl w:val="644AC9F0"/>
    <w:styleLink w:val="WWNum1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1.%2.%3."/>
      <w:lvlJc w:val="righ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lowerLetter"/>
      <w:lvlText w:val="%1.%2.%3.%4.%5."/>
      <w:lvlJc w:val="left"/>
      <w:pPr>
        <w:ind w:left="3600" w:hanging="360"/>
      </w:pPr>
    </w:lvl>
    <w:lvl w:ilvl="5">
      <w:start w:val="1"/>
      <w:numFmt w:val="lowerRoman"/>
      <w:lvlText w:val="%1.%2.%3.%4.%5.%6."/>
      <w:lvlJc w:val="righ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lowerLetter"/>
      <w:lvlText w:val="%1.%2.%3.%4.%5.%6.%7.%8."/>
      <w:lvlJc w:val="left"/>
      <w:pPr>
        <w:ind w:left="5760" w:hanging="360"/>
      </w:pPr>
    </w:lvl>
    <w:lvl w:ilvl="8">
      <w:start w:val="1"/>
      <w:numFmt w:val="lowerRoman"/>
      <w:lvlText w:val="%1.%2.%3.%4.%5.%6.%7.%8.%9."/>
      <w:lvlJc w:val="right"/>
      <w:pPr>
        <w:ind w:left="6480" w:hanging="180"/>
      </w:pPr>
    </w:lvl>
  </w:abstractNum>
  <w:abstractNum w:abstractNumId="3" w15:restartNumberingAfterBreak="0">
    <w:nsid w:val="35BF24F8"/>
    <w:multiLevelType w:val="multilevel"/>
    <w:tmpl w:val="0764F08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4" w15:restartNumberingAfterBreak="0">
    <w:nsid w:val="79160F10"/>
    <w:multiLevelType w:val="multilevel"/>
    <w:tmpl w:val="348ADE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num w:numId="1">
    <w:abstractNumId w:val="2"/>
  </w:num>
  <w:num w:numId="2">
    <w:abstractNumId w:val="0"/>
  </w:num>
  <w:num w:numId="3">
    <w:abstractNumId w:val="4"/>
  </w:num>
  <w:num w:numId="4">
    <w:abstractNumId w:val="2"/>
    <w:lvlOverride w:ilvl="0">
      <w:startOverride w:val="1"/>
    </w:lvlOverride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5A47"/>
    <w:rsid w:val="00002238"/>
    <w:rsid w:val="000D2692"/>
    <w:rsid w:val="000F5386"/>
    <w:rsid w:val="0013237C"/>
    <w:rsid w:val="001A594E"/>
    <w:rsid w:val="0023265D"/>
    <w:rsid w:val="00255794"/>
    <w:rsid w:val="0028129A"/>
    <w:rsid w:val="00306864"/>
    <w:rsid w:val="00363D19"/>
    <w:rsid w:val="00541682"/>
    <w:rsid w:val="005D70E9"/>
    <w:rsid w:val="006447F9"/>
    <w:rsid w:val="006645F4"/>
    <w:rsid w:val="006F3B1D"/>
    <w:rsid w:val="00813365"/>
    <w:rsid w:val="0086016A"/>
    <w:rsid w:val="008D784D"/>
    <w:rsid w:val="008F2FB3"/>
    <w:rsid w:val="00981676"/>
    <w:rsid w:val="00A138B2"/>
    <w:rsid w:val="00AA5A47"/>
    <w:rsid w:val="00B9048C"/>
    <w:rsid w:val="00C404AF"/>
    <w:rsid w:val="00C61A94"/>
    <w:rsid w:val="00EE3923"/>
    <w:rsid w:val="00F228B8"/>
    <w:rsid w:val="00F361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CA9A00AC-1AF3-43FE-8013-A8C59664C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SimSun" w:hAnsi="Calibri" w:cs="F"/>
        <w:kern w:val="3"/>
        <w:sz w:val="22"/>
        <w:szCs w:val="22"/>
        <w:lang w:val="en-US" w:eastAsia="en-US" w:bidi="ar-SA"/>
      </w:rPr>
    </w:rPrDefault>
    <w:pPrDefault>
      <w:pPr>
        <w:widowControl w:val="0"/>
        <w:suppressAutoHyphens/>
        <w:autoSpaceDN w:val="0"/>
        <w:spacing w:after="160" w:line="259" w:lineRule="auto"/>
        <w:textAlignment w:val="baseline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Standard"/>
    <w:next w:val="Textbody"/>
    <w:pPr>
      <w:keepNext/>
      <w:keepLines/>
      <w:spacing w:before="240" w:after="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widowControl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 w:cs="Arial"/>
      <w:sz w:val="28"/>
      <w:szCs w:val="28"/>
    </w:rPr>
  </w:style>
  <w:style w:type="paragraph" w:customStyle="1" w:styleId="Textbody">
    <w:name w:val="Text body"/>
    <w:basedOn w:val="Standard"/>
    <w:pPr>
      <w:spacing w:before="180" w:after="180" w:line="240" w:lineRule="auto"/>
    </w:pPr>
    <w:rPr>
      <w:sz w:val="24"/>
      <w:szCs w:val="24"/>
    </w:rPr>
  </w:style>
  <w:style w:type="paragraph" w:styleId="List">
    <w:name w:val="List"/>
    <w:basedOn w:val="Textbody"/>
    <w:rPr>
      <w:rFonts w:cs="Arial"/>
    </w:rPr>
  </w:style>
  <w:style w:type="paragraph" w:styleId="Caption">
    <w:name w:val="caption"/>
    <w:basedOn w:val="Standard"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customStyle="1" w:styleId="Index">
    <w:name w:val="Index"/>
    <w:basedOn w:val="Standard"/>
    <w:pPr>
      <w:suppressLineNumbers/>
    </w:pPr>
    <w:rPr>
      <w:rFonts w:cs="Arial"/>
    </w:rPr>
  </w:style>
  <w:style w:type="paragraph" w:styleId="ListParagraph">
    <w:name w:val="List Paragraph"/>
    <w:basedOn w:val="Standard"/>
    <w:pPr>
      <w:ind w:left="720"/>
    </w:pPr>
  </w:style>
  <w:style w:type="paragraph" w:customStyle="1" w:styleId="FirstParagraph">
    <w:name w:val="First Paragraph"/>
    <w:basedOn w:val="Textbody"/>
  </w:style>
  <w:style w:type="character" w:customStyle="1" w:styleId="Heading1Char">
    <w:name w:val="Heading 1 Char"/>
    <w:basedOn w:val="DefaultParagraphFont"/>
    <w:rPr>
      <w:rFonts w:ascii="Calibri Light" w:hAnsi="Calibri Light" w:cs="F"/>
      <w:color w:val="2E74B5"/>
      <w:sz w:val="32"/>
      <w:szCs w:val="32"/>
    </w:rPr>
  </w:style>
  <w:style w:type="character" w:customStyle="1" w:styleId="BodyTextChar">
    <w:name w:val="Body Text Char"/>
    <w:basedOn w:val="DefaultParagraphFont"/>
    <w:rPr>
      <w:sz w:val="24"/>
      <w:szCs w:val="24"/>
    </w:rPr>
  </w:style>
  <w:style w:type="character" w:customStyle="1" w:styleId="NumberingSymbols">
    <w:name w:val="Numbering Symbols"/>
  </w:style>
  <w:style w:type="numbering" w:customStyle="1" w:styleId="WWNum1">
    <w:name w:val="WWNum1"/>
    <w:basedOn w:val="NoList"/>
    <w:pPr>
      <w:numPr>
        <w:numId w:val="1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133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1336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76</Words>
  <Characters>43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SON, APRIL L</dc:creator>
  <cp:lastModifiedBy>PETERSON, APRIL L</cp:lastModifiedBy>
  <cp:revision>5</cp:revision>
  <dcterms:created xsi:type="dcterms:W3CDTF">2019-09-18T19:34:00Z</dcterms:created>
  <dcterms:modified xsi:type="dcterms:W3CDTF">2019-09-18T19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Microsoft</vt:lpwstr>
  </property>
  <property fmtid="{D5CDD505-2E9C-101B-9397-08002B2CF9AE}" pid="4" name="DocSecurity">
    <vt:r8>0</vt:r8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